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 w:rsidP="00593F46">
      <w:pPr>
        <w:rPr>
          <w:rFonts w:eastAsia="Muli"/>
        </w:rPr>
      </w:pPr>
      <w:r w:rsidRPr="00593F46">
        <w:rPr>
          <w:color w:val="000000" w:themeColor="text1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2E4804D0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C" w14:textId="3015B8C4" w:rsidR="00173A24" w:rsidRPr="00593F46" w:rsidRDefault="009526BB" w:rsidP="00593F46">
      <w:pPr>
        <w:rPr>
          <w:rFonts w:eastAsia="Muli"/>
          <w:color w:val="8DB3E2" w:themeColor="text2" w:themeTint="66"/>
        </w:rPr>
      </w:pPr>
      <w:r>
        <w:rPr>
          <w:rFonts w:eastAsia="Muli"/>
        </w:rPr>
        <w:t xml:space="preserve">Answer: </w:t>
      </w:r>
      <w:r>
        <w:rPr>
          <w:rFonts w:eastAsia="Muli"/>
        </w:rPr>
        <w:tab/>
      </w:r>
      <w:r w:rsidR="00593F46" w:rsidRPr="00593F46">
        <w:rPr>
          <w:rStyle w:val="SubtitleChar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087F351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93F46">
        <w:rPr>
          <w:rFonts w:ascii="Muli" w:eastAsia="Muli" w:hAnsi="Muli" w:cs="Muli"/>
          <w:sz w:val="24"/>
          <w:szCs w:val="24"/>
          <w:u w:val="single"/>
        </w:rPr>
        <w:t xml:space="preserve">     </w:t>
      </w:r>
      <w:r w:rsidR="00593F46" w:rsidRPr="00593F46">
        <w:rPr>
          <w:rStyle w:val="SubtitleChar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5E82F959" w14:textId="61CDAAA8" w:rsidR="00593F46" w:rsidRDefault="00593F46" w:rsidP="00593F46">
      <w:pPr>
        <w:pStyle w:val="Subtitle"/>
        <w:rPr>
          <w:rFonts w:eastAsia="Muli"/>
        </w:rPr>
      </w:pPr>
      <w:r>
        <w:rPr>
          <w:rFonts w:eastAsia="Muli"/>
        </w:rPr>
        <w:t>1)   The &lt;div&gt; tag defines a division or a section in a html document</w:t>
      </w:r>
      <w:r>
        <w:rPr>
          <w:rFonts w:eastAsia="Muli"/>
        </w:rPr>
        <w:t>.</w:t>
      </w:r>
    </w:p>
    <w:p w14:paraId="0000001A" w14:textId="7F119D54" w:rsidR="00173A24" w:rsidRDefault="00593F46" w:rsidP="00593F46">
      <w:pPr>
        <w:pStyle w:val="Subtitle"/>
        <w:rPr>
          <w:rFonts w:eastAsia="Muli"/>
        </w:rPr>
      </w:pPr>
      <w:r>
        <w:rPr>
          <w:rFonts w:eastAsia="Muli"/>
        </w:rPr>
        <w:t>2)    The &lt;div&gt; tag is used as a container for html elements.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25C99A2E" w:rsidR="00173A24" w:rsidRDefault="00BA41AD" w:rsidP="00BA41AD">
      <w:pPr>
        <w:pStyle w:val="Subtitle"/>
        <w:rPr>
          <w:rFonts w:eastAsia="Muli"/>
        </w:rPr>
      </w:pPr>
      <w:r>
        <w:rPr>
          <w:rFonts w:eastAsia="Muli"/>
        </w:rPr>
        <w:t>In relative positioning the element is positioned relative to its normal position</w:t>
      </w:r>
    </w:p>
    <w:p w14:paraId="00000026" w14:textId="261EA5BB" w:rsidR="00173A24" w:rsidRDefault="00BA41AD" w:rsidP="00BA41AD">
      <w:pPr>
        <w:pStyle w:val="Subtitle"/>
        <w:rPr>
          <w:rFonts w:eastAsia="Muli"/>
        </w:rPr>
      </w:pPr>
      <w:r>
        <w:rPr>
          <w:rFonts w:eastAsia="Muli"/>
        </w:rPr>
        <w:t>In absolute positioning the element is absolutely positioned to its first parent.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42B3D453" w:rsidR="00173A24" w:rsidRDefault="00BA41AD" w:rsidP="00BA41AD">
      <w:pPr>
        <w:pStyle w:val="Subtitle"/>
        <w:numPr>
          <w:ilvl w:val="0"/>
          <w:numId w:val="3"/>
        </w:numPr>
        <w:rPr>
          <w:rFonts w:eastAsia="Muli"/>
        </w:rPr>
      </w:pPr>
      <w:r>
        <w:rPr>
          <w:rFonts w:eastAsia="Muli"/>
        </w:rPr>
        <w:t xml:space="preserve">Opacity in </w:t>
      </w:r>
      <w:proofErr w:type="spellStart"/>
      <w:r>
        <w:rPr>
          <w:rFonts w:eastAsia="Muli"/>
        </w:rPr>
        <w:t>css</w:t>
      </w:r>
      <w:proofErr w:type="spellEnd"/>
      <w:r>
        <w:rPr>
          <w:rFonts w:eastAsia="Muli"/>
        </w:rPr>
        <w:t xml:space="preserve"> helps us to make the element in </w:t>
      </w:r>
      <w:proofErr w:type="gramStart"/>
      <w:r>
        <w:rPr>
          <w:rFonts w:eastAsia="Muli"/>
        </w:rPr>
        <w:t>the  website</w:t>
      </w:r>
      <w:proofErr w:type="gramEnd"/>
      <w:r>
        <w:rPr>
          <w:rFonts w:eastAsia="Muli"/>
        </w:rPr>
        <w:t xml:space="preserve"> page to make hover effect </w:t>
      </w:r>
    </w:p>
    <w:p w14:paraId="0000002D" w14:textId="21CB4842" w:rsidR="00173A24" w:rsidRPr="00BA41AD" w:rsidRDefault="00BA41AD" w:rsidP="00BA41AD">
      <w:pPr>
        <w:pStyle w:val="Subtitle"/>
        <w:numPr>
          <w:ilvl w:val="0"/>
          <w:numId w:val="3"/>
        </w:numPr>
        <w:rPr>
          <w:rFonts w:eastAsia="Muli"/>
        </w:rPr>
      </w:pPr>
      <w:r>
        <w:rPr>
          <w:rFonts w:eastAsia="Muli"/>
        </w:rPr>
        <w:t>Or using opacity we can decide hoe dark or light an object can be in the website</w:t>
      </w: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12A5AAB6" w:rsidR="00173A24" w:rsidRDefault="00D905D3" w:rsidP="00D905D3">
      <w:pPr>
        <w:pStyle w:val="NoSpacing"/>
        <w:rPr>
          <w:rFonts w:eastAsia="Muli"/>
        </w:rPr>
      </w:pPr>
      <w:r w:rsidRPr="00D905D3">
        <w:rPr>
          <w:rStyle w:val="SubtitleChar"/>
        </w:rPr>
        <w:t>The programming language used</w:t>
      </w:r>
      <w:r>
        <w:rPr>
          <w:rStyle w:val="SubtitleChar"/>
        </w:rPr>
        <w:t xml:space="preserve"> </w:t>
      </w:r>
      <w:r w:rsidRPr="00D905D3">
        <w:rPr>
          <w:rStyle w:val="SubtitleChar"/>
        </w:rPr>
        <w:t>in react native framework is</w:t>
      </w:r>
      <w:r>
        <w:rPr>
          <w:rFonts w:eastAsia="Muli"/>
        </w:rPr>
        <w:t xml:space="preserve"> </w:t>
      </w:r>
      <w:r w:rsidRPr="00D905D3">
        <w:rPr>
          <w:rStyle w:val="IntenseEmphasis"/>
        </w:rPr>
        <w:t>“</w:t>
      </w:r>
      <w:proofErr w:type="spellStart"/>
      <w:r w:rsidRPr="00D905D3">
        <w:rPr>
          <w:rStyle w:val="IntenseEmphasis"/>
        </w:rPr>
        <w:t>jsx</w:t>
      </w:r>
      <w:proofErr w:type="spellEnd"/>
      <w:r w:rsidRPr="00D905D3">
        <w:rPr>
          <w:rStyle w:val="IntenseEmphasis"/>
        </w:rPr>
        <w:t>”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129E621D" w:rsidR="00173A24" w:rsidRDefault="00D905D3" w:rsidP="00D905D3">
      <w:pPr>
        <w:pStyle w:val="Subtitle"/>
        <w:rPr>
          <w:rFonts w:eastAsia="Muli"/>
        </w:rPr>
      </w:pPr>
      <w:r>
        <w:rPr>
          <w:rFonts w:eastAsia="Muli"/>
        </w:rPr>
        <w:t xml:space="preserve">The online editor used for creating our apps in react native framework is called </w:t>
      </w:r>
      <w:proofErr w:type="gramStart"/>
      <w:r>
        <w:rPr>
          <w:rFonts w:eastAsia="Muli"/>
        </w:rPr>
        <w:t>“</w:t>
      </w:r>
      <w:r w:rsidRPr="00D905D3">
        <w:rPr>
          <w:rStyle w:val="IntenseEmphasis"/>
        </w:rPr>
        <w:t xml:space="preserve"> snack</w:t>
      </w:r>
      <w:proofErr w:type="gramEnd"/>
      <w:r>
        <w:rPr>
          <w:rFonts w:eastAsia="Muli"/>
        </w:rPr>
        <w:t xml:space="preserve"> ”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60181B55" w:rsidR="00173A24" w:rsidRDefault="004660E4" w:rsidP="004660E4">
      <w:pPr>
        <w:pStyle w:val="Subtitle"/>
        <w:numPr>
          <w:ilvl w:val="0"/>
          <w:numId w:val="3"/>
        </w:numPr>
        <w:rPr>
          <w:rFonts w:eastAsia="Muli"/>
        </w:rPr>
      </w:pPr>
      <w:r>
        <w:rPr>
          <w:rFonts w:eastAsia="Muli"/>
        </w:rPr>
        <w:t>We can see the out put in the editor itself</w:t>
      </w:r>
    </w:p>
    <w:p w14:paraId="17DD6B7D" w14:textId="5F66BCF8" w:rsidR="004660E4" w:rsidRDefault="004660E4" w:rsidP="004660E4">
      <w:pPr>
        <w:pStyle w:val="Subtitle"/>
        <w:numPr>
          <w:ilvl w:val="0"/>
          <w:numId w:val="3"/>
        </w:numPr>
      </w:pPr>
      <w:r>
        <w:t xml:space="preserve">We can scan the </w:t>
      </w:r>
      <w:proofErr w:type="gramStart"/>
      <w:r>
        <w:t>QR  code</w:t>
      </w:r>
      <w:proofErr w:type="gramEnd"/>
      <w:r>
        <w:t xml:space="preserve"> and  see the </w:t>
      </w:r>
      <w:proofErr w:type="spellStart"/>
      <w:r>
        <w:t>out put</w:t>
      </w:r>
      <w:proofErr w:type="spellEnd"/>
      <w:r>
        <w:t xml:space="preserve"> in web online o our mobile</w:t>
      </w:r>
    </w:p>
    <w:p w14:paraId="036C546F" w14:textId="496DD02E" w:rsidR="004660E4" w:rsidRDefault="004660E4" w:rsidP="004660E4">
      <w:pPr>
        <w:pStyle w:val="Subtitle"/>
        <w:numPr>
          <w:ilvl w:val="0"/>
          <w:numId w:val="3"/>
        </w:numPr>
      </w:pPr>
      <w:r>
        <w:t xml:space="preserve">“We can </w:t>
      </w:r>
      <w:proofErr w:type="gramStart"/>
      <w:r>
        <w:t>download  “</w:t>
      </w:r>
      <w:proofErr w:type="gramEnd"/>
      <w:r>
        <w:t>EXPO GO ”  in our mobile&gt;go to projects&gt; and see the output</w:t>
      </w:r>
    </w:p>
    <w:p w14:paraId="5416C462" w14:textId="5ACBBEFE" w:rsidR="004660E4" w:rsidRPr="004660E4" w:rsidRDefault="004660E4" w:rsidP="004660E4"/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03340438" w:rsidR="00173A24" w:rsidRDefault="004660E4" w:rsidP="004660E4">
      <w:pPr>
        <w:pStyle w:val="Subtitle"/>
        <w:rPr>
          <w:rFonts w:eastAsia="Muli"/>
        </w:rPr>
      </w:pPr>
      <w:r>
        <w:rPr>
          <w:rFonts w:eastAsia="Muli"/>
        </w:rPr>
        <w:t xml:space="preserve">Render function is used </w:t>
      </w:r>
      <w:proofErr w:type="gramStart"/>
      <w:r>
        <w:rPr>
          <w:rFonts w:eastAsia="Muli"/>
        </w:rPr>
        <w:t>to  render</w:t>
      </w:r>
      <w:proofErr w:type="gramEnd"/>
      <w:r>
        <w:rPr>
          <w:rFonts w:eastAsia="Muli"/>
        </w:rPr>
        <w:t xml:space="preserve"> the output in the browser window</w:t>
      </w:r>
    </w:p>
    <w:p w14:paraId="7D9282AD" w14:textId="77777777" w:rsidR="004660E4" w:rsidRPr="004660E4" w:rsidRDefault="004660E4" w:rsidP="004660E4"/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64D6BDE0" w:rsidR="00173A24" w:rsidRDefault="004660E4" w:rsidP="004660E4">
      <w:pPr>
        <w:pStyle w:val="Subtitle"/>
        <w:rPr>
          <w:rFonts w:ascii="Muli" w:eastAsia="Muli" w:hAnsi="Muli" w:cs="Muli"/>
          <w:sz w:val="24"/>
          <w:szCs w:val="24"/>
        </w:rPr>
      </w:pPr>
      <w:r w:rsidRPr="004660E4">
        <w:lastRenderedPageBreak/>
        <w:t>Return function is used to return</w:t>
      </w:r>
      <w:r>
        <w:rPr>
          <w:rFonts w:ascii="Muli" w:eastAsia="Muli" w:hAnsi="Muli" w:cs="Muli"/>
          <w:sz w:val="24"/>
          <w:szCs w:val="24"/>
        </w:rPr>
        <w:t xml:space="preserve"> </w:t>
      </w:r>
      <w:r>
        <w:rPr>
          <w:shd w:val="clear" w:color="auto" w:fill="FFFFFF"/>
        </w:rPr>
        <w:t xml:space="preserve">the data/response/JSX elements </w:t>
      </w:r>
      <w:r>
        <w:rPr>
          <w:shd w:val="clear" w:color="auto" w:fill="FFFFFF"/>
        </w:rPr>
        <w:t xml:space="preserve">so that what we put in coding returns to us as output 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1F6AE12" w14:textId="0D5BA922" w:rsidR="004660E4" w:rsidRPr="004660E4" w:rsidRDefault="009526BB" w:rsidP="004660E4">
      <w:pPr>
        <w:pStyle w:val="NoSpacing"/>
        <w:rPr>
          <w:rFonts w:eastAsia="Muli"/>
        </w:rPr>
      </w:pPr>
      <w:r>
        <w:rPr>
          <w:rFonts w:eastAsia="Muli"/>
        </w:rPr>
        <w:t xml:space="preserve">Answer: </w:t>
      </w:r>
    </w:p>
    <w:p w14:paraId="00000060" w14:textId="50CEDBE0" w:rsidR="00173A24" w:rsidRDefault="008F6EFB" w:rsidP="008F6EFB">
      <w:pPr>
        <w:pStyle w:val="Heading2"/>
        <w:numPr>
          <w:ilvl w:val="0"/>
          <w:numId w:val="3"/>
        </w:numPr>
        <w:rPr>
          <w:rFonts w:eastAsia="Muli"/>
        </w:rPr>
      </w:pPr>
      <w:r>
        <w:rPr>
          <w:rFonts w:eastAsia="Muli"/>
        </w:rPr>
        <w:t>Button</w:t>
      </w:r>
    </w:p>
    <w:p w14:paraId="0BA35DD9" w14:textId="386641E1" w:rsidR="008F6EFB" w:rsidRDefault="008F6EFB" w:rsidP="008F6EFB">
      <w:pPr>
        <w:pStyle w:val="Heading2"/>
        <w:numPr>
          <w:ilvl w:val="0"/>
          <w:numId w:val="3"/>
        </w:numPr>
      </w:pPr>
      <w:r>
        <w:t>Text</w:t>
      </w:r>
    </w:p>
    <w:p w14:paraId="29B996A5" w14:textId="2B8EF943" w:rsidR="008F6EFB" w:rsidRDefault="008F6EFB" w:rsidP="008F6EFB">
      <w:pPr>
        <w:pStyle w:val="Heading2"/>
        <w:numPr>
          <w:ilvl w:val="0"/>
          <w:numId w:val="3"/>
        </w:numPr>
      </w:pPr>
      <w:r>
        <w:t xml:space="preserve">“my first </w:t>
      </w:r>
      <w:proofErr w:type="gramStart"/>
      <w:r>
        <w:t>app ”</w:t>
      </w:r>
      <w:proofErr w:type="gramEnd"/>
    </w:p>
    <w:p w14:paraId="26FD427A" w14:textId="3DCA2738" w:rsidR="008F6EFB" w:rsidRPr="008F6EFB" w:rsidRDefault="008F6EFB" w:rsidP="008F6EFB">
      <w:pPr>
        <w:pStyle w:val="Heading2"/>
        <w:numPr>
          <w:ilvl w:val="0"/>
          <w:numId w:val="3"/>
        </w:numPr>
      </w:pPr>
      <w:r>
        <w:t xml:space="preserve">Colour </w:t>
      </w:r>
      <w:r w:rsidR="002B59AD">
        <w:t>sssssss</w:t>
      </w:r>
    </w:p>
    <w:sectPr w:rsidR="008F6EFB" w:rsidRPr="008F6EFB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uli">
    <w:altName w:val="Calibri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50569"/>
    <w:multiLevelType w:val="hybridMultilevel"/>
    <w:tmpl w:val="DCEA78B0"/>
    <w:lvl w:ilvl="0" w:tplc="390625AE">
      <w:start w:val="1"/>
      <w:numFmt w:val="bullet"/>
      <w:lvlText w:val=""/>
      <w:lvlJc w:val="left"/>
      <w:pPr>
        <w:ind w:left="360" w:hanging="360"/>
      </w:pPr>
      <w:rPr>
        <w:rFonts w:ascii="Symbol" w:eastAsia="Muli" w:hAnsi="Symbol" w:cstheme="maj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B59AD"/>
    <w:rsid w:val="004660E4"/>
    <w:rsid w:val="00593F46"/>
    <w:rsid w:val="008F6EFB"/>
    <w:rsid w:val="009526BB"/>
    <w:rsid w:val="00BA41AD"/>
    <w:rsid w:val="00D905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3F46"/>
  </w:style>
  <w:style w:type="paragraph" w:styleId="Heading1">
    <w:name w:val="heading 1"/>
    <w:basedOn w:val="Normal"/>
    <w:next w:val="Normal"/>
    <w:link w:val="Heading1Char"/>
    <w:uiPriority w:val="9"/>
    <w:qFormat/>
    <w:rsid w:val="00593F46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93F46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93F46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93F4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93F4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93F4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93F4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93F4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93F4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93F46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93F46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593F46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593F4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93F46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93F46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93F46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93F46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93F46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93F46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93F46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93F46"/>
    <w:pPr>
      <w:spacing w:line="240" w:lineRule="auto"/>
    </w:pPr>
    <w:rPr>
      <w:b/>
      <w:bCs/>
      <w:smallCaps/>
      <w:color w:val="1F497D" w:themeColor="text2"/>
    </w:rPr>
  </w:style>
  <w:style w:type="character" w:customStyle="1" w:styleId="TitleChar">
    <w:name w:val="Title Char"/>
    <w:basedOn w:val="DefaultParagraphFont"/>
    <w:link w:val="Title"/>
    <w:uiPriority w:val="10"/>
    <w:rsid w:val="00593F46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593F46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593F46"/>
    <w:rPr>
      <w:b/>
      <w:bCs/>
    </w:rPr>
  </w:style>
  <w:style w:type="character" w:styleId="Emphasis">
    <w:name w:val="Emphasis"/>
    <w:basedOn w:val="DefaultParagraphFont"/>
    <w:uiPriority w:val="20"/>
    <w:qFormat/>
    <w:rsid w:val="00593F46"/>
    <w:rPr>
      <w:i/>
      <w:iCs/>
    </w:rPr>
  </w:style>
  <w:style w:type="paragraph" w:styleId="NoSpacing">
    <w:name w:val="No Spacing"/>
    <w:uiPriority w:val="1"/>
    <w:qFormat/>
    <w:rsid w:val="00593F4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93F46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93F46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93F46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93F46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593F4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93F4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593F46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593F46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593F46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93F46"/>
    <w:pPr>
      <w:outlineLvl w:val="9"/>
    </w:pPr>
  </w:style>
  <w:style w:type="paragraph" w:styleId="ListParagraph">
    <w:name w:val="List Paragraph"/>
    <w:basedOn w:val="Normal"/>
    <w:uiPriority w:val="34"/>
    <w:qFormat/>
    <w:rsid w:val="00BA41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315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zhini</dc:creator>
  <cp:lastModifiedBy>Guest user</cp:lastModifiedBy>
  <cp:revision>2</cp:revision>
  <dcterms:created xsi:type="dcterms:W3CDTF">2021-05-31T04:46:00Z</dcterms:created>
  <dcterms:modified xsi:type="dcterms:W3CDTF">2021-05-31T04:46:00Z</dcterms:modified>
</cp:coreProperties>
</file>